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6DD" w:rsidRDefault="00297192">
      <w:pPr>
        <w:pStyle w:val="Title"/>
      </w:pPr>
      <w:bookmarkStart w:id="0" w:name="_GoBack"/>
      <w:bookmarkEnd w:id="0"/>
      <w:r>
        <w:t>Project Proposal</w:t>
      </w:r>
    </w:p>
    <w:p w:rsidR="000E76DD" w:rsidRDefault="00297192">
      <w:pPr>
        <w:pStyle w:val="Author"/>
      </w:pPr>
      <w:r>
        <w:t>Jehan Joshi</w:t>
      </w:r>
    </w:p>
    <w:p w:rsidR="000E76DD" w:rsidRDefault="00297192">
      <w:pPr>
        <w:pStyle w:val="Date"/>
      </w:pPr>
      <w:r>
        <w:t>5 July 2017</w:t>
      </w:r>
    </w:p>
    <w:p w:rsidR="000E76DD" w:rsidRDefault="00297192">
      <w:pPr>
        <w:pStyle w:val="Heading1"/>
      </w:pPr>
      <w:bookmarkStart w:id="1" w:name="instacart---market-basket-analysis-kaggl"/>
      <w:bookmarkEnd w:id="1"/>
      <w:r>
        <w:rPr>
          <w:i/>
        </w:rPr>
        <w:t>Instacart :- Market Basket Analysis (Kaggle Competition)</w:t>
      </w:r>
    </w:p>
    <w:p w:rsidR="000E76DD" w:rsidRDefault="00297192">
      <w:pPr>
        <w:pStyle w:val="Heading2"/>
      </w:pPr>
      <w:bookmarkStart w:id="2" w:name="company-description"/>
      <w:bookmarkEnd w:id="2"/>
      <w:r>
        <w:t>Company Description:</w:t>
      </w:r>
    </w:p>
    <w:p w:rsidR="000E76DD" w:rsidRDefault="00297192">
      <w:pPr>
        <w:pStyle w:val="FirstParagraph"/>
      </w:pPr>
      <w:r>
        <w:t>“Whether you shop from meticulously planned grocery lists or let whimsy guide your grazing, our unique food rituals define who we are. Instacart, a grocery ordering and delivery app, aims to make it easy to fill your refrigerator and pantry with your perso</w:t>
      </w:r>
      <w:r>
        <w:t xml:space="preserve">nal favorites and staples when you need them. After selecting products through the Instacart app, personal shoppers review your order and do the in-store shopping and delivery for you” – </w:t>
      </w:r>
      <w:r>
        <w:rPr>
          <w:b/>
        </w:rPr>
        <w:t>Instacart</w:t>
      </w:r>
    </w:p>
    <w:p w:rsidR="000E76DD" w:rsidRDefault="00297192">
      <w:pPr>
        <w:pStyle w:val="Heading2"/>
      </w:pPr>
      <w:bookmarkStart w:id="3" w:name="problem-statement."/>
      <w:bookmarkEnd w:id="3"/>
      <w:r>
        <w:t>Problem Statement:.</w:t>
      </w:r>
    </w:p>
    <w:p w:rsidR="000E76DD" w:rsidRDefault="00297192">
      <w:pPr>
        <w:pStyle w:val="FirstParagraph"/>
      </w:pPr>
      <w:r>
        <w:t xml:space="preserve">Predict which products will a user buy </w:t>
      </w:r>
      <w:r>
        <w:t>again for the first time or add to the cart during a separate session.</w:t>
      </w:r>
    </w:p>
    <w:p w:rsidR="000E76DD" w:rsidRDefault="00297192">
      <w:pPr>
        <w:pStyle w:val="BodyText"/>
      </w:pPr>
      <w:r>
        <w:rPr>
          <w:b/>
        </w:rPr>
        <w:t>Link:</w:t>
      </w:r>
    </w:p>
    <w:p w:rsidR="000E76DD" w:rsidRDefault="00297192">
      <w:pPr>
        <w:pStyle w:val="BodyText"/>
      </w:pPr>
      <w:hyperlink r:id="rId7">
        <w:r>
          <w:rPr>
            <w:rStyle w:val="Hyperlink"/>
          </w:rPr>
          <w:t>Kaggel</w:t>
        </w:r>
      </w:hyperlink>
    </w:p>
    <w:p w:rsidR="000E76DD" w:rsidRDefault="00297192">
      <w:pPr>
        <w:pStyle w:val="Heading2"/>
      </w:pPr>
      <w:bookmarkStart w:id="4" w:name="file-descriptions"/>
      <w:bookmarkEnd w:id="4"/>
      <w:r>
        <w:t>File Descriptions:</w:t>
      </w:r>
    </w:p>
    <w:p w:rsidR="000E76DD" w:rsidRDefault="00297192">
      <w:pPr>
        <w:pStyle w:val="Heading2"/>
      </w:pPr>
      <w:bookmarkStart w:id="5" w:name="aisles.csv--"/>
      <w:bookmarkEnd w:id="5"/>
      <w:r>
        <w:t>Aisles.CSV :-</w:t>
      </w:r>
    </w:p>
    <w:p w:rsidR="000E76DD" w:rsidRDefault="00297192">
      <w:pPr>
        <w:pStyle w:val="FirstParagraph"/>
      </w:pPr>
      <w:r>
        <w:t xml:space="preserve">Contains a unique Aisle id and the description of the various </w:t>
      </w:r>
      <w:r>
        <w:t xml:space="preserve">aisles in a store. </w:t>
      </w:r>
      <w:r>
        <w:rPr>
          <w:i/>
        </w:rPr>
        <w:t>Example :- [ 1, prepared soup salad ].</w:t>
      </w:r>
      <w:r>
        <w:t xml:space="preserve"> Where aisle id is one and prepared soup salad is the aisle description.</w:t>
      </w:r>
    </w:p>
    <w:p w:rsidR="000E76DD" w:rsidRDefault="00297192">
      <w:pPr>
        <w:pStyle w:val="Heading2"/>
      </w:pPr>
      <w:bookmarkStart w:id="6" w:name="department.csv--"/>
      <w:bookmarkEnd w:id="6"/>
      <w:r>
        <w:t>Department.CSV :-</w:t>
      </w:r>
    </w:p>
    <w:p w:rsidR="000E76DD" w:rsidRDefault="00297192">
      <w:pPr>
        <w:pStyle w:val="FirstParagraph"/>
      </w:pPr>
      <w:r>
        <w:t>This file contains the department names and their unique id</w:t>
      </w:r>
    </w:p>
    <w:p w:rsidR="000E76DD" w:rsidRDefault="00297192">
      <w:pPr>
        <w:pStyle w:val="Heading2"/>
      </w:pPr>
      <w:bookmarkStart w:id="7" w:name="order_products__.csv--"/>
      <w:bookmarkEnd w:id="7"/>
      <w:r>
        <w:t>Order_Products__.csv :-</w:t>
      </w:r>
    </w:p>
    <w:p w:rsidR="000E76DD" w:rsidRDefault="00297192">
      <w:pPr>
        <w:pStyle w:val="FirstParagraph"/>
      </w:pPr>
      <w:r>
        <w:t>These files specify whic</w:t>
      </w:r>
      <w:r>
        <w:t xml:space="preserve">h products were purchased in each order. Order_Products__Prior.csv contains previous order contents for all customers. </w:t>
      </w:r>
      <w:r>
        <w:rPr>
          <w:i/>
        </w:rPr>
        <w:t>'Reordered'</w:t>
      </w:r>
      <w:r>
        <w:t xml:space="preserve"> indicates that the customer has a previous order that contains the product.</w:t>
      </w:r>
    </w:p>
    <w:p w:rsidR="000E76DD" w:rsidRDefault="00297192">
      <w:pPr>
        <w:pStyle w:val="Heading2"/>
      </w:pPr>
      <w:bookmarkStart w:id="8" w:name="note-"/>
      <w:bookmarkEnd w:id="8"/>
      <w:r>
        <w:lastRenderedPageBreak/>
        <w:t>Note:-</w:t>
      </w:r>
    </w:p>
    <w:p w:rsidR="000E76DD" w:rsidRDefault="00297192">
      <w:pPr>
        <w:pStyle w:val="FirstParagraph"/>
      </w:pPr>
      <w:r>
        <w:t>That some orders will have no reordered it</w:t>
      </w:r>
      <w:r>
        <w:t>ems. You may predict an explicit 'None' value for orders with no reordered items.</w:t>
      </w:r>
    </w:p>
    <w:p w:rsidR="000E76DD" w:rsidRDefault="00297192">
      <w:pPr>
        <w:pStyle w:val="Heading2"/>
      </w:pPr>
      <w:bookmarkStart w:id="9" w:name="orders.csv--"/>
      <w:bookmarkEnd w:id="9"/>
      <w:r>
        <w:t>Orders.csv :-</w:t>
      </w:r>
    </w:p>
    <w:p w:rsidR="000E76DD" w:rsidRDefault="00297192">
      <w:pPr>
        <w:pStyle w:val="FirstParagraph"/>
      </w:pPr>
      <w:r>
        <w:t xml:space="preserve">This file specifies to which set (prior, train, test) an order belongs. Prediction is for </w:t>
      </w:r>
      <w:r>
        <w:rPr>
          <w:b/>
        </w:rPr>
        <w:t>reordered</w:t>
      </w:r>
      <w:r>
        <w:t xml:space="preserve"> items only for the test set orders. 'order_dow' is the day o</w:t>
      </w:r>
      <w:r>
        <w:t>f week.</w:t>
      </w:r>
    </w:p>
    <w:p w:rsidR="000E76DD" w:rsidRDefault="00297192">
      <w:pPr>
        <w:pStyle w:val="Heading2"/>
      </w:pPr>
      <w:bookmarkStart w:id="10" w:name="products.csv--"/>
      <w:bookmarkEnd w:id="10"/>
      <w:r>
        <w:t>Products.csv :-</w:t>
      </w:r>
    </w:p>
    <w:p w:rsidR="000E76DD" w:rsidRDefault="00297192">
      <w:pPr>
        <w:pStyle w:val="FirstParagraph"/>
      </w:pPr>
      <w:r>
        <w:t xml:space="preserve">This file contains the </w:t>
      </w:r>
      <w:r>
        <w:rPr>
          <w:i/>
        </w:rPr>
        <w:t>product_id</w:t>
      </w:r>
      <w:r>
        <w:t>,</w:t>
      </w:r>
      <w:r>
        <w:rPr>
          <w:i/>
        </w:rPr>
        <w:t>product_name</w:t>
      </w:r>
      <w:r>
        <w:t>,</w:t>
      </w:r>
      <w:r>
        <w:rPr>
          <w:i/>
        </w:rPr>
        <w:t>aisle_id</w:t>
      </w:r>
      <w:r>
        <w:t>,</w:t>
      </w:r>
      <w:r>
        <w:rPr>
          <w:i/>
        </w:rPr>
        <w:t>department_id</w:t>
      </w:r>
    </w:p>
    <w:sectPr w:rsidR="000E76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7192" w:rsidRDefault="00297192">
      <w:pPr>
        <w:spacing w:after="0"/>
      </w:pPr>
      <w:r>
        <w:separator/>
      </w:r>
    </w:p>
  </w:endnote>
  <w:endnote w:type="continuationSeparator" w:id="0">
    <w:p w:rsidR="00297192" w:rsidRDefault="00297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7192" w:rsidRDefault="00297192">
      <w:r>
        <w:separator/>
      </w:r>
    </w:p>
  </w:footnote>
  <w:footnote w:type="continuationSeparator" w:id="0">
    <w:p w:rsidR="00297192" w:rsidRDefault="002971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401185"/>
    <w:multiLevelType w:val="multilevel"/>
    <w:tmpl w:val="38CC4F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8F6E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76DD"/>
    <w:rsid w:val="00297192"/>
    <w:rsid w:val="002A03B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DABCA8-9532-43C0-9916-2113EF0AE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c/instacart-market-basket-analysi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roposal</vt:lpstr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</dc:title>
  <dc:creator>Jehan Joshi</dc:creator>
  <cp:lastModifiedBy>jehan joshi</cp:lastModifiedBy>
  <cp:revision>2</cp:revision>
  <dcterms:created xsi:type="dcterms:W3CDTF">2017-07-05T02:09:00Z</dcterms:created>
  <dcterms:modified xsi:type="dcterms:W3CDTF">2017-07-05T02:09:00Z</dcterms:modified>
</cp:coreProperties>
</file>